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4D11A1D" w14:textId="77777777" w:rsidR="004703BC" w:rsidRDefault="004703BC">
      <w:proofErr w:type="spellStart"/>
      <w:r>
        <w:t>Dellorussobio.article.alexa</w:t>
      </w:r>
      <w:proofErr w:type="spellEnd"/>
    </w:p>
    <w:p w14:paraId="27FA6BE9" w14:textId="24E39FE1" w:rsidR="004703BC" w:rsidRDefault="004703BC">
      <w:r>
        <w:t xml:space="preserve"> </w:t>
      </w:r>
    </w:p>
    <w:p w14:paraId="12DC7376" w14:textId="4D0A7FE4" w:rsidR="002D4F29" w:rsidRDefault="00A91298">
      <w:r>
        <w:t>/Joseph Dello Russo</w:t>
      </w:r>
    </w:p>
    <w:p w14:paraId="2E464358" w14:textId="77777777" w:rsidR="00A91298" w:rsidRDefault="00A91298">
      <w:r>
        <w:t>kw: Joseph Dello Russo</w:t>
      </w:r>
    </w:p>
    <w:p w14:paraId="589259C3" w14:textId="3F1C5815" w:rsidR="00A91298" w:rsidRDefault="004703BC">
      <w:r>
        <w:t>Meta</w:t>
      </w:r>
      <w:r w:rsidR="00A91298">
        <w:t>:</w:t>
      </w:r>
      <w:r>
        <w:t xml:space="preserve">  Learn more about Dr.</w:t>
      </w:r>
      <w:r w:rsidR="00A91298">
        <w:t xml:space="preserve"> Joseph Dello Russo</w:t>
      </w:r>
      <w:r>
        <w:t xml:space="preserve"> who pioneered the Lasik procedure &amp; is one of the most experienced eye surgeons with 160,000+ Lasik surgeries.</w:t>
      </w:r>
      <w:r w:rsidR="00A91298">
        <w:t xml:space="preserve"> </w:t>
      </w:r>
    </w:p>
    <w:p w14:paraId="018A8308" w14:textId="77777777" w:rsidR="00A91298" w:rsidRDefault="00A91298"/>
    <w:p w14:paraId="39D180AE" w14:textId="7FF0E8EF" w:rsidR="00A91298" w:rsidRDefault="00A91298">
      <w:pPr>
        <w:rPr>
          <w:b/>
        </w:rPr>
      </w:pPr>
      <w:r w:rsidRPr="00A91298">
        <w:rPr>
          <w:b/>
        </w:rPr>
        <w:t>Dr. Joseph Dello Russo</w:t>
      </w:r>
      <w:r w:rsidR="004703BC">
        <w:rPr>
          <w:b/>
        </w:rPr>
        <w:t xml:space="preserve"> | Learn more about NYC’s #1 Eye Surgeon</w:t>
      </w:r>
    </w:p>
    <w:p w14:paraId="35426496" w14:textId="77777777" w:rsidR="00A91298" w:rsidRDefault="00A91298">
      <w:pPr>
        <w:rPr>
          <w:b/>
        </w:rPr>
      </w:pPr>
    </w:p>
    <w:p w14:paraId="4F199779" w14:textId="5BEEF809" w:rsidR="00A91298" w:rsidRDefault="00A91298">
      <w:r>
        <w:t>Dr. Joseph Dello Russo is a skille</w:t>
      </w:r>
      <w:r w:rsidR="00855B9C">
        <w:t>d and veteran Las</w:t>
      </w:r>
      <w:r w:rsidR="009F4105">
        <w:t>ik eye surgeon, who is</w:t>
      </w:r>
      <w:r w:rsidR="00855B9C">
        <w:t xml:space="preserve"> ranked as one of the top three most productive eye doctors in the country. </w:t>
      </w:r>
      <w:r w:rsidR="009F4105">
        <w:t xml:space="preserve">Dello Russo </w:t>
      </w:r>
      <w:r>
        <w:t xml:space="preserve">helped bring modern laser and the Lasik technique to the forefront of ophthalmology, </w:t>
      </w:r>
      <w:r w:rsidR="009F4105">
        <w:t xml:space="preserve">and </w:t>
      </w:r>
      <w:r>
        <w:t xml:space="preserve">his success </w:t>
      </w:r>
      <w:r w:rsidR="00A953B9">
        <w:t xml:space="preserve">is widely known to </w:t>
      </w:r>
      <w:r>
        <w:t>patient</w:t>
      </w:r>
      <w:r w:rsidR="00855B9C">
        <w:t xml:space="preserve">s </w:t>
      </w:r>
      <w:r w:rsidR="009F4105">
        <w:t xml:space="preserve">of Dello Russo Laser Vision </w:t>
      </w:r>
      <w:r w:rsidR="00855B9C">
        <w:t xml:space="preserve">in </w:t>
      </w:r>
      <w:r w:rsidR="00855B9C" w:rsidRPr="004703BC">
        <w:rPr>
          <w:u w:val="single"/>
        </w:rPr>
        <w:t xml:space="preserve">Manhattan </w:t>
      </w:r>
      <w:r w:rsidR="00855B9C">
        <w:t xml:space="preserve">and </w:t>
      </w:r>
      <w:r w:rsidR="00855B9C" w:rsidRPr="004703BC">
        <w:rPr>
          <w:u w:val="single"/>
        </w:rPr>
        <w:t>Brooklyn</w:t>
      </w:r>
      <w:r w:rsidR="00855B9C">
        <w:t xml:space="preserve">. </w:t>
      </w:r>
      <w:r w:rsidR="00A953B9">
        <w:t>Dr. Dello Russo has completed more t</w:t>
      </w:r>
      <w:r w:rsidR="00E44B84">
        <w:t>han 160,000 Lasik eye surgeries and his extensive experience has shown in success rates.</w:t>
      </w:r>
    </w:p>
    <w:p w14:paraId="32DD52A7" w14:textId="77777777" w:rsidR="004703BC" w:rsidRDefault="004703BC"/>
    <w:p w14:paraId="6FB8ABC7" w14:textId="1AA2ECB4" w:rsidR="004703BC" w:rsidRDefault="004703BC">
      <w:r>
        <w:t>PIONEERING THE LASIK PROCEDURE</w:t>
      </w:r>
    </w:p>
    <w:p w14:paraId="31E5E5BA" w14:textId="77777777" w:rsidR="004D5C49" w:rsidRDefault="004D5C49"/>
    <w:p w14:paraId="7E170865" w14:textId="73043CA0" w:rsidR="004703BC" w:rsidRDefault="004D5C49">
      <w:r>
        <w:t xml:space="preserve">Dr. Dello Russo’s </w:t>
      </w:r>
      <w:r w:rsidR="004703BC">
        <w:t>reputation is</w:t>
      </w:r>
      <w:r>
        <w:t xml:space="preserve"> well known throughout the country</w:t>
      </w:r>
      <w:r w:rsidR="007960A3">
        <w:t>.</w:t>
      </w:r>
      <w:r w:rsidR="00A36E0E">
        <w:t xml:space="preserve"> </w:t>
      </w:r>
      <w:r w:rsidR="007960A3">
        <w:t>H</w:t>
      </w:r>
      <w:r w:rsidR="004703BC">
        <w:t>e</w:t>
      </w:r>
      <w:r w:rsidR="00A36E0E">
        <w:t xml:space="preserve"> helped pioneer many custom laser technologies that are used today. In 1990, he was very involved in the trials of the </w:t>
      </w:r>
      <w:r w:rsidR="00A36E0E" w:rsidRPr="004703BC">
        <w:rPr>
          <w:u w:val="single"/>
        </w:rPr>
        <w:t xml:space="preserve">excimer </w:t>
      </w:r>
      <w:r w:rsidR="004703BC" w:rsidRPr="004703BC">
        <w:rPr>
          <w:u w:val="single"/>
        </w:rPr>
        <w:t>Lasik</w:t>
      </w:r>
      <w:r w:rsidR="00A36E0E">
        <w:t xml:space="preserve">, which led to that laser’s </w:t>
      </w:r>
      <w:r w:rsidR="004703BC">
        <w:t>FDA clearance.</w:t>
      </w:r>
      <w:r w:rsidR="007960A3">
        <w:t xml:space="preserve"> In 1997, his team </w:t>
      </w:r>
      <w:r w:rsidR="0095586C">
        <w:t xml:space="preserve">gained </w:t>
      </w:r>
      <w:r w:rsidR="003A50B5">
        <w:t>FDA clearance to conduct</w:t>
      </w:r>
      <w:r w:rsidR="007960A3">
        <w:t xml:space="preserve"> clinica</w:t>
      </w:r>
      <w:r w:rsidR="003A50B5">
        <w:t xml:space="preserve">l trials </w:t>
      </w:r>
      <w:r w:rsidR="004703BC">
        <w:t xml:space="preserve">using innovative laser technology </w:t>
      </w:r>
      <w:r w:rsidR="003A50B5">
        <w:t xml:space="preserve">that would </w:t>
      </w:r>
      <w:r w:rsidR="007960A3">
        <w:t>treat higher degrees of nearsightedness, f</w:t>
      </w:r>
      <w:r w:rsidR="00994774">
        <w:t xml:space="preserve">arsightedness, and astigmatism. </w:t>
      </w:r>
    </w:p>
    <w:p w14:paraId="039DA6F0" w14:textId="77777777" w:rsidR="004703BC" w:rsidRDefault="004703BC"/>
    <w:p w14:paraId="5219F37E" w14:textId="18A9C1E6" w:rsidR="004703BC" w:rsidRPr="004703BC" w:rsidRDefault="004703BC" w:rsidP="004703BC">
      <w:pPr>
        <w:jc w:val="right"/>
        <w:rPr>
          <w:u w:val="single"/>
        </w:rPr>
      </w:pPr>
      <w:r w:rsidRPr="004703BC">
        <w:rPr>
          <w:u w:val="single"/>
        </w:rPr>
        <w:t>Learn more about Lasik &gt;&gt;</w:t>
      </w:r>
    </w:p>
    <w:p w14:paraId="18FB15C1" w14:textId="77777777" w:rsidR="004703BC" w:rsidRDefault="004703BC"/>
    <w:p w14:paraId="737E45C2" w14:textId="6E23F469" w:rsidR="004703BC" w:rsidRDefault="004703BC">
      <w:r>
        <w:t>DELLO RUSSO LASER VISION</w:t>
      </w:r>
    </w:p>
    <w:p w14:paraId="164848F7" w14:textId="77777777" w:rsidR="004703BC" w:rsidRDefault="004703BC"/>
    <w:p w14:paraId="5BAADA60" w14:textId="54AA0127" w:rsidR="004D5C49" w:rsidRDefault="0095586C">
      <w:r>
        <w:t xml:space="preserve">Dello Russo Laser Vision is a nationwide leader that offers many substantial and innovative advances in laser vision. </w:t>
      </w:r>
    </w:p>
    <w:p w14:paraId="205762A3" w14:textId="2A18CC59" w:rsidR="00351C6C" w:rsidRDefault="00473DC0">
      <w:r>
        <w:br/>
      </w:r>
      <w:r w:rsidR="00351C6C">
        <w:t xml:space="preserve">At Dello Russo Laser Vision in NYC, Lasik eye improvement surgeries are done in a modern 38,000 square foot facility. We are also the first ambulatory Lasik laser eye center approved by Medicare in the northeastern United States. </w:t>
      </w:r>
      <w:r w:rsidR="001A55CD">
        <w:t xml:space="preserve">Lasik eye correction physician, Joseph Dello Russo M.D, is also a leader in the office. </w:t>
      </w:r>
      <w:r w:rsidR="00BA4650">
        <w:t>He works with his father to continue the family legacy</w:t>
      </w:r>
      <w:r w:rsidR="00BA216B">
        <w:t xml:space="preserve"> </w:t>
      </w:r>
      <w:r w:rsidR="005B42C5">
        <w:t>and assist in providing</w:t>
      </w:r>
      <w:r w:rsidR="00BA4650">
        <w:t xml:space="preserve"> a versatile </w:t>
      </w:r>
      <w:r w:rsidR="00BA216B">
        <w:t>practice</w:t>
      </w:r>
      <w:r w:rsidR="00BA4650">
        <w:t>.</w:t>
      </w:r>
      <w:r w:rsidR="0069610F">
        <w:t xml:space="preserve"> Dello Russo Laser Vision also employs a </w:t>
      </w:r>
      <w:bookmarkStart w:id="0" w:name="_GoBack"/>
      <w:r w:rsidR="00965941" w:rsidRPr="004703BC">
        <w:rPr>
          <w:u w:val="single"/>
        </w:rPr>
        <w:t>cataract surgeon</w:t>
      </w:r>
      <w:bookmarkEnd w:id="0"/>
      <w:r w:rsidR="00965941">
        <w:t>, glaucoma specialist, a medical retina specialist, staf</w:t>
      </w:r>
      <w:r w:rsidR="004703BC">
        <w:t>f optometrists, RN’s, and board-</w:t>
      </w:r>
      <w:r w:rsidR="00965941">
        <w:t xml:space="preserve">certified </w:t>
      </w:r>
      <w:r w:rsidR="00E30D98">
        <w:t>anesthesiologists</w:t>
      </w:r>
      <w:r w:rsidR="00965941">
        <w:t xml:space="preserve">. </w:t>
      </w:r>
    </w:p>
    <w:p w14:paraId="536FC1E2" w14:textId="77777777" w:rsidR="00351C6C" w:rsidRDefault="00351C6C"/>
    <w:p w14:paraId="79AE52D3" w14:textId="6851DF8F" w:rsidR="00E44B84" w:rsidRDefault="00351C6C">
      <w:r>
        <w:t xml:space="preserve">Dr. Joseph Dello Russo </w:t>
      </w:r>
      <w:r w:rsidR="000C4254">
        <w:t>offer</w:t>
      </w:r>
      <w:r>
        <w:t>s</w:t>
      </w:r>
      <w:r w:rsidR="000C4254">
        <w:t xml:space="preserve"> complete Lasik eye improvements to patients. As a laser vision center in the New York area, Dello Russo has created a name and reputation</w:t>
      </w:r>
      <w:r w:rsidR="005B42C5">
        <w:t xml:space="preserve"> for his practice </w:t>
      </w:r>
      <w:r w:rsidR="00BA216B">
        <w:t>that provides</w:t>
      </w:r>
      <w:r w:rsidR="000C4254">
        <w:t xml:space="preserve"> quality care. </w:t>
      </w:r>
      <w:r w:rsidR="001F3CEB">
        <w:t>Improving</w:t>
      </w:r>
      <w:r w:rsidR="004703BC">
        <w:t xml:space="preserve"> a person’s sight can be a game-</w:t>
      </w:r>
      <w:r w:rsidR="001F3CEB">
        <w:t xml:space="preserve">changer. Cultivating an environment where quality of life is </w:t>
      </w:r>
      <w:r w:rsidR="00791148">
        <w:t>bettered</w:t>
      </w:r>
      <w:r w:rsidR="001F3CEB">
        <w:t xml:space="preserve"> </w:t>
      </w:r>
      <w:r w:rsidR="005B42C5">
        <w:t xml:space="preserve">was </w:t>
      </w:r>
      <w:r w:rsidR="001F3CEB">
        <w:t>Dr. Dello Russo</w:t>
      </w:r>
      <w:r w:rsidR="005B42C5">
        <w:t xml:space="preserve">’s motto when starting a </w:t>
      </w:r>
      <w:r w:rsidR="00791148">
        <w:t>practice</w:t>
      </w:r>
      <w:r w:rsidR="001F3CEB">
        <w:t>.</w:t>
      </w:r>
      <w:r w:rsidR="00E2014A">
        <w:t xml:space="preserve"> </w:t>
      </w:r>
    </w:p>
    <w:p w14:paraId="29D28358" w14:textId="77777777" w:rsidR="00791148" w:rsidRDefault="00791148"/>
    <w:p w14:paraId="74644153" w14:textId="1D5088F7" w:rsidR="004703BC" w:rsidRDefault="004703BC">
      <w:r>
        <w:lastRenderedPageBreak/>
        <w:t>CONTINUING EDUCATION</w:t>
      </w:r>
    </w:p>
    <w:p w14:paraId="452AFD9F" w14:textId="77777777" w:rsidR="004703BC" w:rsidRDefault="004703BC"/>
    <w:p w14:paraId="0C059BB7" w14:textId="3263402A" w:rsidR="00791148" w:rsidRDefault="00791148">
      <w:r>
        <w:t xml:space="preserve">Since Dr. Dello Russo’s early career, he has taken part and shared his experience with other Lasik surgeons. </w:t>
      </w:r>
      <w:r w:rsidR="00954693">
        <w:t>He lectures at national and international conferences, has written several academic papers on his surgical practice, and holds training seminars in his office.</w:t>
      </w:r>
    </w:p>
    <w:p w14:paraId="5D5F1B75" w14:textId="77777777" w:rsidR="008F14D8" w:rsidRDefault="008F14D8"/>
    <w:p w14:paraId="35A33B28" w14:textId="235B0345" w:rsidR="004703BC" w:rsidRDefault="004703BC">
      <w:r>
        <w:t>SCHEDULE A FREE CONSULTATION WITH DR. DELLO RUSSO</w:t>
      </w:r>
    </w:p>
    <w:p w14:paraId="5F1577B4" w14:textId="77777777" w:rsidR="004703BC" w:rsidRDefault="004703BC"/>
    <w:p w14:paraId="2D88E89B" w14:textId="77777777" w:rsidR="004703BC" w:rsidRDefault="004703BC"/>
    <w:p w14:paraId="24AD4979" w14:textId="3240ECC9" w:rsidR="008F14D8" w:rsidRPr="00A91298" w:rsidRDefault="008F14D8">
      <w:r>
        <w:t>Given his immense experience, it is safe to say his patient</w:t>
      </w:r>
      <w:r w:rsidR="004703BC">
        <w:t>’</w:t>
      </w:r>
      <w:r>
        <w:t>s</w:t>
      </w:r>
      <w:r w:rsidR="004703BC">
        <w:t xml:space="preserve"> safety and satisfaction could be in better hands. Dr.</w:t>
      </w:r>
      <w:r>
        <w:t xml:space="preserve"> Dello Russo has three offices: Manhattan, Brooklyn, and Bergenfield, New Jersey.</w:t>
      </w:r>
      <w:r w:rsidR="00A34304">
        <w:t xml:space="preserve"> His team is professional </w:t>
      </w:r>
      <w:r w:rsidR="00A023A2">
        <w:t>and makes sure each and every client leaves satisfied. Schedule a consultation to improve your sight today.</w:t>
      </w:r>
    </w:p>
    <w:sectPr w:rsidR="008F14D8" w:rsidRPr="00A91298" w:rsidSect="002D4F2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yNDE1MjSysDQ3tTRR0lEKTi0uzszPAykwrAUAvvOTPiwAAAA="/>
  </w:docVars>
  <w:rsids>
    <w:rsidRoot w:val="00A91298"/>
    <w:rsid w:val="000C4254"/>
    <w:rsid w:val="001A55CD"/>
    <w:rsid w:val="001F3CEB"/>
    <w:rsid w:val="002D4F29"/>
    <w:rsid w:val="00351C6C"/>
    <w:rsid w:val="003A50B5"/>
    <w:rsid w:val="004703BC"/>
    <w:rsid w:val="00473DC0"/>
    <w:rsid w:val="004D5C49"/>
    <w:rsid w:val="005B42C5"/>
    <w:rsid w:val="0069610F"/>
    <w:rsid w:val="00791148"/>
    <w:rsid w:val="007960A3"/>
    <w:rsid w:val="00797290"/>
    <w:rsid w:val="00855B9C"/>
    <w:rsid w:val="008F14D8"/>
    <w:rsid w:val="009411A1"/>
    <w:rsid w:val="00954693"/>
    <w:rsid w:val="0095586C"/>
    <w:rsid w:val="00965941"/>
    <w:rsid w:val="00994774"/>
    <w:rsid w:val="009F4105"/>
    <w:rsid w:val="00A023A2"/>
    <w:rsid w:val="00A34304"/>
    <w:rsid w:val="00A36E0E"/>
    <w:rsid w:val="00A91298"/>
    <w:rsid w:val="00A953B9"/>
    <w:rsid w:val="00BA216B"/>
    <w:rsid w:val="00BA4650"/>
    <w:rsid w:val="00E2014A"/>
    <w:rsid w:val="00E30D98"/>
    <w:rsid w:val="00E44B84"/>
    <w:rsid w:val="00FF4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6C86737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</Pages>
  <Words>455</Words>
  <Characters>259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 Helwig</dc:creator>
  <cp:keywords/>
  <dc:description/>
  <cp:lastModifiedBy>Mel Zelig</cp:lastModifiedBy>
  <cp:revision>24</cp:revision>
  <dcterms:created xsi:type="dcterms:W3CDTF">2019-07-20T12:47:00Z</dcterms:created>
  <dcterms:modified xsi:type="dcterms:W3CDTF">2019-07-22T18:58:00Z</dcterms:modified>
</cp:coreProperties>
</file>